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深度优先算法可能出现无线递归"/>
    <w:p>
      <w:pPr>
        <w:pStyle w:val="Heading1"/>
      </w:pPr>
      <w:r>
        <w:t xml:space="preserve">深度优先算法【可能出现无线递归】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38874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261455013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可能出现无限递归的代码"/>
    <w:p>
      <w:pPr>
        <w:pStyle w:val="Heading2"/>
      </w:pPr>
      <w:r>
        <w:t xml:space="preserve">可能出现无限递归的代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0表示未搜索，1表示可以仅可以流入太平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2表示仅可以流入大西洋，3表示两个洋都可以流入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heigh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（visited[x][y]==0)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acificAtlan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heigh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heights.size()==0||heights[0].size()==0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turn res;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一下遍历循序，从外而内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防止出现无限递归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4"/>
    <w:bookmarkStart w:id="25" w:name="未完待续"/>
    <w:p>
      <w:pPr>
        <w:pStyle w:val="Heading2"/>
      </w:pPr>
      <w:r>
        <w:t xml:space="preserve">未完待续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={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acificAtlan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heigh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eigh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|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|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ut&lt;&lt;"?"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|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cout&lt;&lt;visited[row][col]&lt;&lt;" "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out&lt;&lt;endl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|=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1:46Z</dcterms:created>
  <dcterms:modified xsi:type="dcterms:W3CDTF">2022-02-09T14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